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0181F675" w14:textId="01F7C644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3A7B33">
        <w:rPr>
          <w:sz w:val="24"/>
          <w:szCs w:val="24"/>
          <w:lang w:val="sr-Latn-BA"/>
        </w:rPr>
        <w:t xml:space="preserve"> </w:t>
      </w:r>
      <w:r w:rsidR="005210A5">
        <w:rPr>
          <w:sz w:val="24"/>
          <w:szCs w:val="24"/>
          <w:lang w:val="sr-Latn-BA"/>
        </w:rPr>
        <w:t>27.11</w:t>
      </w:r>
      <w:r w:rsidR="00AC65F8">
        <w:rPr>
          <w:sz w:val="24"/>
          <w:szCs w:val="24"/>
          <w:lang w:val="sr-Latn-BA"/>
        </w:rPr>
        <w:t>.2020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1276"/>
      </w:tblGrid>
      <w:tr w:rsidR="006F20C0" w:rsidRPr="00963B41" w14:paraId="18BC62BA" w14:textId="77777777" w:rsidTr="00024EB8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276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024EB8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6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024EB8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D25AD7" w:rsidRPr="00D928C6" w14:paraId="1665A208" w14:textId="77777777" w:rsidTr="00D25AD7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051AA" w14:textId="7D2DCED6" w:rsidR="00D25AD7" w:rsidRDefault="008A6A17" w:rsidP="00280ED2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031/0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9A76B" w14:textId="0FF42AB9" w:rsidR="00D25AD7" w:rsidRDefault="008A6A17" w:rsidP="00280ED2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Ivetić Boj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8AAB5" w14:textId="1AF985B4" w:rsidR="00D25AD7" w:rsidRDefault="008A6A17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9BEE5" w14:textId="7CD81834" w:rsidR="00D25AD7" w:rsidRPr="00865C03" w:rsidRDefault="008A6A17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865C03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D0233" w14:textId="77E71D79" w:rsidR="00D25AD7" w:rsidRDefault="008A6A17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6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A4268" w14:textId="39AF2907" w:rsidR="00D25AD7" w:rsidRDefault="008A6A17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9.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26E7E" w14:textId="0FC5C11F" w:rsidR="00D25AD7" w:rsidRDefault="008A6A17" w:rsidP="00D25AD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  <w:tr w:rsidR="00D25AD7" w:rsidRPr="00D928C6" w14:paraId="79BB5AE9" w14:textId="77777777" w:rsidTr="00D25AD7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392D9" w14:textId="66898FFA" w:rsidR="00D25AD7" w:rsidRDefault="008A6A17" w:rsidP="00280ED2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311/1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5752F" w14:textId="274F0E9D" w:rsidR="00D25AD7" w:rsidRDefault="00865C03" w:rsidP="00280ED2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Senić Nataš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D6A8F" w14:textId="07D3F267" w:rsidR="00D25AD7" w:rsidRDefault="00865C03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.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DCBAA" w14:textId="4F32F71A" w:rsidR="00D25AD7" w:rsidRDefault="00865C03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AF8D2" w14:textId="26F8BF66" w:rsidR="00D25AD7" w:rsidRDefault="00865C03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9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875BD" w14:textId="5BAB6E93" w:rsidR="00D25AD7" w:rsidRDefault="00865C03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9D19E" w14:textId="5ABDF450" w:rsidR="00D25AD7" w:rsidRDefault="00865C03" w:rsidP="00D25AD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2B678A" w:rsidRPr="00D928C6" w14:paraId="2E269E9A" w14:textId="77777777" w:rsidTr="002B678A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F533D" w14:textId="31B6CD66" w:rsidR="002B678A" w:rsidRDefault="00865C03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14/1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921B5" w14:textId="65E368DF" w:rsidR="002B678A" w:rsidRDefault="00865C03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Nosović Drag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EC85D" w14:textId="13993BB8" w:rsidR="002B678A" w:rsidRDefault="00865C03" w:rsidP="0007749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7.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966B0" w14:textId="7CCEB304" w:rsidR="002B678A" w:rsidRDefault="00865C03" w:rsidP="0007749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865C03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52BAE" w14:textId="5AA7D82E" w:rsidR="002B678A" w:rsidRDefault="00865C03" w:rsidP="0007749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6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97F75" w14:textId="2396C4CC" w:rsidR="002B678A" w:rsidRDefault="00865C03" w:rsidP="0007749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BB61F" w14:textId="6A08875F" w:rsidR="002B678A" w:rsidRDefault="00865C03" w:rsidP="0007749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0308255D" w14:textId="77777777" w:rsidR="00D87A2C" w:rsidRDefault="00D87A2C" w:rsidP="004C7C79">
      <w:pPr>
        <w:rPr>
          <w:sz w:val="24"/>
          <w:szCs w:val="24"/>
          <w:lang w:val="sr-Latn-BA"/>
        </w:rPr>
      </w:pPr>
    </w:p>
    <w:sectPr w:rsidR="00D87A2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426B"/>
    <w:rsid w:val="00011383"/>
    <w:rsid w:val="0001603B"/>
    <w:rsid w:val="00021169"/>
    <w:rsid w:val="000235BB"/>
    <w:rsid w:val="000244CB"/>
    <w:rsid w:val="00024EB8"/>
    <w:rsid w:val="000265CD"/>
    <w:rsid w:val="00033781"/>
    <w:rsid w:val="0004309E"/>
    <w:rsid w:val="00044C7E"/>
    <w:rsid w:val="00051AD2"/>
    <w:rsid w:val="00052948"/>
    <w:rsid w:val="00055A11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14090"/>
    <w:rsid w:val="00126803"/>
    <w:rsid w:val="001334EA"/>
    <w:rsid w:val="00152E82"/>
    <w:rsid w:val="00165DD6"/>
    <w:rsid w:val="00173212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7B33"/>
    <w:rsid w:val="003C1468"/>
    <w:rsid w:val="003C4BB3"/>
    <w:rsid w:val="003D0C27"/>
    <w:rsid w:val="003D0F97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36C4"/>
    <w:rsid w:val="00655098"/>
    <w:rsid w:val="00665300"/>
    <w:rsid w:val="006752AA"/>
    <w:rsid w:val="00692CD7"/>
    <w:rsid w:val="00694F5A"/>
    <w:rsid w:val="006A23F0"/>
    <w:rsid w:val="006B4AF8"/>
    <w:rsid w:val="006C08ED"/>
    <w:rsid w:val="006C2977"/>
    <w:rsid w:val="006C6B08"/>
    <w:rsid w:val="006C7777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80455"/>
    <w:rsid w:val="0078791B"/>
    <w:rsid w:val="00790271"/>
    <w:rsid w:val="007952C5"/>
    <w:rsid w:val="00795546"/>
    <w:rsid w:val="0079707B"/>
    <w:rsid w:val="007A587A"/>
    <w:rsid w:val="007A7E50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1340F"/>
    <w:rsid w:val="00A16452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10D86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A09C4"/>
    <w:rsid w:val="00DB2F61"/>
    <w:rsid w:val="00DE6EB0"/>
    <w:rsid w:val="00E03D11"/>
    <w:rsid w:val="00E04A89"/>
    <w:rsid w:val="00E16ACD"/>
    <w:rsid w:val="00E16ECD"/>
    <w:rsid w:val="00E21FD2"/>
    <w:rsid w:val="00E24D14"/>
    <w:rsid w:val="00E2732F"/>
    <w:rsid w:val="00E30BC7"/>
    <w:rsid w:val="00E42EB4"/>
    <w:rsid w:val="00E47FAA"/>
    <w:rsid w:val="00E50893"/>
    <w:rsid w:val="00E622A9"/>
    <w:rsid w:val="00E648A6"/>
    <w:rsid w:val="00E679BB"/>
    <w:rsid w:val="00E8295C"/>
    <w:rsid w:val="00EA12E4"/>
    <w:rsid w:val="00EA3CBD"/>
    <w:rsid w:val="00EC45FD"/>
    <w:rsid w:val="00EF010B"/>
    <w:rsid w:val="00EF04D6"/>
    <w:rsid w:val="00EF375C"/>
    <w:rsid w:val="00EF5CCE"/>
    <w:rsid w:val="00F0471A"/>
    <w:rsid w:val="00F13FDC"/>
    <w:rsid w:val="00F16A00"/>
    <w:rsid w:val="00F216F9"/>
    <w:rsid w:val="00F35B9D"/>
    <w:rsid w:val="00F53E50"/>
    <w:rsid w:val="00F64CBA"/>
    <w:rsid w:val="00F71F74"/>
    <w:rsid w:val="00F73874"/>
    <w:rsid w:val="00F90F33"/>
    <w:rsid w:val="00F953AB"/>
    <w:rsid w:val="00FA53C0"/>
    <w:rsid w:val="00FB29E0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5</TotalTime>
  <Pages>1</Pages>
  <Words>43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06</cp:revision>
  <cp:lastPrinted>2019-11-14T16:12:00Z</cp:lastPrinted>
  <dcterms:created xsi:type="dcterms:W3CDTF">2017-11-17T12:56:00Z</dcterms:created>
  <dcterms:modified xsi:type="dcterms:W3CDTF">2020-12-01T10:20:00Z</dcterms:modified>
</cp:coreProperties>
</file>